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0F5F" w:rsidRPr="009221CC" w:rsidRDefault="00A62BE8" w:rsidP="009221C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3F9C70A0" wp14:editId="6F99889B">
                <wp:simplePos x="0" y="0"/>
                <wp:positionH relativeFrom="column">
                  <wp:posOffset>3639820</wp:posOffset>
                </wp:positionH>
                <wp:positionV relativeFrom="paragraph">
                  <wp:posOffset>1297452</wp:posOffset>
                </wp:positionV>
                <wp:extent cx="3488690" cy="1399540"/>
                <wp:effectExtent l="0" t="76200" r="0" b="0"/>
                <wp:wrapNone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88690" cy="1399540"/>
                          <a:chOff x="0" y="0"/>
                          <a:chExt cx="3488690" cy="1399540"/>
                        </a:xfrm>
                      </wpg:grpSpPr>
                      <wpg:grpSp>
                        <wpg:cNvPr id="18" name="Group 18"/>
                        <wpg:cNvGrpSpPr/>
                        <wpg:grpSpPr>
                          <a:xfrm>
                            <a:off x="0" y="0"/>
                            <a:ext cx="3488690" cy="1399540"/>
                            <a:chOff x="0" y="0"/>
                            <a:chExt cx="3488690" cy="1399540"/>
                          </a:xfrm>
                        </wpg:grpSpPr>
                        <wps:wsp>
                          <wps:cNvPr id="14" name="Arc 14"/>
                          <wps:cNvSpPr/>
                          <wps:spPr>
                            <a:xfrm rot="20331959" flipH="1">
                              <a:off x="0" y="0"/>
                              <a:ext cx="3488690" cy="1399540"/>
                            </a:xfrm>
                            <a:prstGeom prst="arc">
                              <a:avLst>
                                <a:gd name="adj1" fmla="val 14633541"/>
                                <a:gd name="adj2" fmla="val 21495591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" name="Straight Arrow Connector 16"/>
                          <wps:cNvCnPr/>
                          <wps:spPr>
                            <a:xfrm>
                              <a:off x="320040" y="777240"/>
                              <a:ext cx="598137" cy="41656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tailEnd type="stealth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6" name="Text Box 26"/>
                        <wps:cNvSpPr txBox="1"/>
                        <wps:spPr>
                          <a:xfrm>
                            <a:off x="890954" y="861646"/>
                            <a:ext cx="644525" cy="430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C4D77" w:rsidRDefault="009443D6" w:rsidP="00FC4D77">
                              <m:oMathPara>
                                <m:oMath>
                                  <m:acc>
                                    <m:accPr>
                                      <m:chr m:val="⃗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e>
                                  </m:acc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≈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Δ</m:t>
                                      </m:r>
                                      <m:acc>
                                        <m:accPr>
                                          <m:chr m:val="⃗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v</m:t>
                                          </m:r>
                                        </m:e>
                                      </m:acc>
                                    </m:num>
                                    <m:den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Δ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t</m:t>
                                      </m:r>
                                    </m:den>
                                  </m:f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F9C70A0" id="Group 36" o:spid="_x0000_s1026" style="position:absolute;margin-left:286.6pt;margin-top:102.15pt;width:274.7pt;height:110.2pt;z-index:251692032" coordsize="34886,139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">
                <v:group id="Group 18" o:spid="_x0000_s1027" style="position:absolute;width:34886;height:13995" coordsize="34886,13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Arc 14" o:spid="_x0000_s1028" style="position:absolute;width:34886;height:13995;rotation:1385039fd;flip:x;visibility:visible;mso-wrap-style:square;v-text-anchor:middle" coordsize="3488690,1399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" path="m1407856,13143nsc1654904,-6341,1909538,-4139,2154265,19597v735380,71324,1272312,324689,1329444,627330l1744345,699770,1407856,13143xem1407856,13143nfc1654904,-6341,1909538,-4139,2154265,19597v735380,71324,1272312,324689,1329444,627330e" filled="f" strokecolor="black [3213]">
                    <v:stroke dashstyle="dash"/>
                    <v:path arrowok="t" o:connecttype="custom" o:connectlocs="1407856,13143;2154265,19597;3483709,646927" o:connectangles="0,0,0"/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6" o:spid="_x0000_s1029" type="#_x0000_t32" style="position:absolute;left:3200;top:7772;width:5981;height:416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" strokecolor="black [3213]" strokeweight="1.5pt">
                    <v:stroke endarrow="classic" endarrowwidth="wide" endarrowlength="long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6" o:spid="_x0000_s1030" type="#_x0000_t202" style="position:absolute;left:8909;top:8616;width:6445;height:43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" filled="f" stroked="f" strokeweight=".5pt">
                  <v:textbox>
                    <w:txbxContent>
                      <w:p w:rsidR="00FC4D77" w:rsidRDefault="009443D6" w:rsidP="00FC4D77">
                        <m:oMathPara>
                          <m:oMath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</m:acc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≈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Δ</m:t>
                                </m:r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v</m:t>
                                    </m:r>
                                  </m:e>
                                </m:acc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Δ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den>
                            </m:f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  <w:r w:rsidR="00F551D8">
        <w:rPr>
          <w:noProof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3AEF0183" wp14:editId="7E19D20E">
                <wp:simplePos x="0" y="0"/>
                <wp:positionH relativeFrom="column">
                  <wp:posOffset>2582057</wp:posOffset>
                </wp:positionH>
                <wp:positionV relativeFrom="paragraph">
                  <wp:posOffset>1301115</wp:posOffset>
                </wp:positionV>
                <wp:extent cx="1021715" cy="697230"/>
                <wp:effectExtent l="0" t="0" r="0" b="45720"/>
                <wp:wrapNone/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21715" cy="697230"/>
                          <a:chOff x="0" y="0"/>
                          <a:chExt cx="1022252" cy="697523"/>
                        </a:xfrm>
                      </wpg:grpSpPr>
                      <wpg:grpSp>
                        <wpg:cNvPr id="15" name="Group 15"/>
                        <wpg:cNvGrpSpPr/>
                        <wpg:grpSpPr>
                          <a:xfrm>
                            <a:off x="205154" y="41030"/>
                            <a:ext cx="604520" cy="635000"/>
                            <a:chOff x="0" y="0"/>
                            <a:chExt cx="604520" cy="635000"/>
                          </a:xfrm>
                        </wpg:grpSpPr>
                        <wps:wsp>
                          <wps:cNvPr id="7" name="Straight Arrow Connector 7"/>
                          <wps:cNvCnPr/>
                          <wps:spPr>
                            <a:xfrm>
                              <a:off x="177800" y="5080"/>
                              <a:ext cx="426720" cy="29718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tailEnd type="stealth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Straight Arrow Connector 12"/>
                          <wps:cNvCnPr/>
                          <wps:spPr>
                            <a:xfrm flipV="1">
                              <a:off x="0" y="299720"/>
                              <a:ext cx="601980" cy="33528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oval"/>
                              <a:tailEnd type="arrow" w="med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" name="Straight Arrow Connector 13"/>
                          <wps:cNvCnPr/>
                          <wps:spPr>
                            <a:xfrm flipV="1">
                              <a:off x="0" y="0"/>
                              <a:ext cx="175260" cy="630555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/>
                              <a:tailEnd type="arrow" w="med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2" name="Text Box 22"/>
                        <wps:cNvSpPr txBox="1"/>
                        <wps:spPr>
                          <a:xfrm>
                            <a:off x="509954" y="0"/>
                            <a:ext cx="441960" cy="304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C4D77" w:rsidRDefault="00FC4D77" w:rsidP="00FC4D77">
                              <m:oMathPara>
                                <m:oMath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Δ</m:t>
                                  </m:r>
                                  <m:acc>
                                    <m:accPr>
                                      <m:chr m:val="⃗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v</m:t>
                                      </m:r>
                                    </m:e>
                                  </m:acc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Text Box 30"/>
                        <wps:cNvSpPr txBox="1"/>
                        <wps:spPr>
                          <a:xfrm>
                            <a:off x="0" y="41030"/>
                            <a:ext cx="441960" cy="304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4EAF" w:rsidRDefault="009443D6" w:rsidP="00F84EAF"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⃗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v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Text Box 31"/>
                        <wps:cNvSpPr txBox="1"/>
                        <wps:spPr>
                          <a:xfrm>
                            <a:off x="580292" y="392723"/>
                            <a:ext cx="441960" cy="304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4EAF" w:rsidRDefault="009443D6" w:rsidP="00F84EAF"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⃗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v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AEF0183" id="Group 34" o:spid="_x0000_s1031" style="position:absolute;margin-left:203.3pt;margin-top:102.45pt;width:80.45pt;height:54.9pt;z-index:251701248" coordsize="10222,69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">
                <v:group id="Group 15" o:spid="_x0000_s1032" style="position:absolute;left:2051;top:410;width:6045;height:6350" coordsize="6045,6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Straight Arrow Connector 7" o:spid="_x0000_s1033" type="#_x0000_t32" style="position:absolute;left:1778;top:50;width:4267;height:297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" strokecolor="black [3213]" strokeweight="1.5pt">
                    <v:stroke endarrow="classic" endarrowwidth="wide" endarrowlength="long"/>
                  </v:shape>
                  <v:shape id="Straight Arrow Connector 12" o:spid="_x0000_s1034" type="#_x0000_t32" style="position:absolute;top:2997;width:6019;height:335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" strokecolor="black [3213]" strokeweight="1.5pt">
                    <v:stroke startarrow="oval" endarrow="open" endarrowlength="long"/>
                  </v:shape>
                  <v:shape id="Straight Arrow Connector 13" o:spid="_x0000_s1035" type="#_x0000_t32" style="position:absolute;width:1752;height:630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" strokecolor="black [3213]" strokeweight="1.5pt">
                    <v:stroke endarrow="open" endarrowlength="long"/>
                  </v:shape>
                </v:group>
                <v:shape id="Text Box 22" o:spid="_x0000_s1036" type="#_x0000_t202" style="position:absolute;left:5099;width:4420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" filled="f" stroked="f" strokeweight=".5pt">
                  <v:textbox>
                    <w:txbxContent>
                      <w:p w:rsidR="00FC4D77" w:rsidRDefault="00FC4D77" w:rsidP="00FC4D77">
                        <m:oMathPara>
                          <m:oMath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Δ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</m:acc>
                          </m:oMath>
                        </m:oMathPara>
                      </w:p>
                    </w:txbxContent>
                  </v:textbox>
                </v:shape>
                <v:shape id="Text Box 30" o:spid="_x0000_s1037" type="#_x0000_t202" style="position:absolute;top:410;width:4419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kbv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n6JG78MAAADbAAAADwAA&#10;AAAAAAAAAAAAAAAHAgAAZHJzL2Rvd25yZXYueG1sUEsFBgAAAAADAAMAtwAAAPcCAAAAAA==&#10;" filled="f" stroked="f" strokeweight=".5pt">
                  <v:textbox>
                    <w:txbxContent>
                      <w:p w:rsidR="00F84EAF" w:rsidRDefault="009443D6" w:rsidP="00F84EAF"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v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31" o:spid="_x0000_s1038" type="#_x0000_t202" style="position:absolute;left:5802;top:3927;width:4420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" filled="f" stroked="f" strokeweight=".5pt">
                  <v:textbox>
                    <w:txbxContent>
                      <w:p w:rsidR="00F84EAF" w:rsidRDefault="009443D6" w:rsidP="00F84EAF"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v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  <w:r w:rsidR="00F551D8">
        <w:rPr>
          <w:noProof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7C91CD20" wp14:editId="00774D73">
                <wp:simplePos x="0" y="0"/>
                <wp:positionH relativeFrom="column">
                  <wp:posOffset>562708</wp:posOffset>
                </wp:positionH>
                <wp:positionV relativeFrom="paragraph">
                  <wp:posOffset>1008185</wp:posOffset>
                </wp:positionV>
                <wp:extent cx="3488690" cy="1697306"/>
                <wp:effectExtent l="0" t="0" r="0" b="0"/>
                <wp:wrapNone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88690" cy="1697306"/>
                          <a:chOff x="0" y="0"/>
                          <a:chExt cx="3488690" cy="1697306"/>
                        </a:xfrm>
                      </wpg:grpSpPr>
                      <wpg:grpSp>
                        <wpg:cNvPr id="19" name="Group 19"/>
                        <wpg:cNvGrpSpPr/>
                        <wpg:grpSpPr>
                          <a:xfrm>
                            <a:off x="0" y="252046"/>
                            <a:ext cx="3488690" cy="1445260"/>
                            <a:chOff x="0" y="0"/>
                            <a:chExt cx="3488690" cy="1445260"/>
                          </a:xfrm>
                        </wpg:grpSpPr>
                        <wps:wsp>
                          <wps:cNvPr id="3" name="Arc 3"/>
                          <wps:cNvSpPr/>
                          <wps:spPr>
                            <a:xfrm rot="20331959" flipH="1">
                              <a:off x="0" y="45720"/>
                              <a:ext cx="3488690" cy="1399540"/>
                            </a:xfrm>
                            <a:prstGeom prst="arc">
                              <a:avLst>
                                <a:gd name="adj1" fmla="val 14633541"/>
                                <a:gd name="adj2" fmla="val 21495591"/>
                              </a:avLst>
                            </a:prstGeom>
                            <a:ln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Straight Arrow Connector 5"/>
                          <wps:cNvCnPr/>
                          <wps:spPr>
                            <a:xfrm flipV="1">
                              <a:off x="116840" y="497840"/>
                              <a:ext cx="175260" cy="630936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oval"/>
                              <a:tailEnd type="arrow" w="med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" name="Straight Arrow Connector 6"/>
                          <wps:cNvCnPr/>
                          <wps:spPr>
                            <a:xfrm flipV="1">
                              <a:off x="965200" y="0"/>
                              <a:ext cx="601980" cy="33528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oval"/>
                              <a:tailEnd type="arrow" w="med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0" name="Text Box 20"/>
                        <wps:cNvSpPr txBox="1"/>
                        <wps:spPr>
                          <a:xfrm>
                            <a:off x="164123" y="586153"/>
                            <a:ext cx="441960" cy="304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C4D77" w:rsidRDefault="009443D6"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⃗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v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Text Box 21"/>
                        <wps:cNvSpPr txBox="1"/>
                        <wps:spPr>
                          <a:xfrm>
                            <a:off x="1248507" y="0"/>
                            <a:ext cx="441960" cy="304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C4D77" w:rsidRDefault="009443D6" w:rsidP="00FC4D77"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⃗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v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Text Box 24"/>
                        <wps:cNvSpPr txBox="1"/>
                        <wps:spPr>
                          <a:xfrm>
                            <a:off x="29307" y="1260230"/>
                            <a:ext cx="441960" cy="304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C4D77" w:rsidRDefault="009443D6" w:rsidP="00FC4D77"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Text Box 25"/>
                        <wps:cNvSpPr txBox="1"/>
                        <wps:spPr>
                          <a:xfrm>
                            <a:off x="855784" y="562707"/>
                            <a:ext cx="441960" cy="3048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C4D77" w:rsidRDefault="009443D6" w:rsidP="00FC4D77"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C91CD20" id="Group 35" o:spid="_x0000_s1039" style="position:absolute;margin-left:44.3pt;margin-top:79.4pt;width:274.7pt;height:133.65pt;z-index:251689984" coordsize="34886,169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">
                <v:group id="Group 19" o:spid="_x0000_s1040" style="position:absolute;top:2520;width:34886;height:14453" coordsize="34886,144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Arc 3" o:spid="_x0000_s1041" style="position:absolute;top:457;width:34886;height:13995;rotation:1385039fd;flip:x;visibility:visible;mso-wrap-style:square;v-text-anchor:middle" coordsize="3488690,1399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" path="m1407856,13143nsc1654904,-6341,1909538,-4139,2154265,19597v735380,71324,1272312,324689,1329444,627330l1744345,699770,1407856,13143xem1407856,13143nfc1654904,-6341,1909538,-4139,2154265,19597v735380,71324,1272312,324689,1329444,627330e" filled="f" strokecolor="black [3213]">
                    <v:stroke dashstyle="dash"/>
                    <v:path arrowok="t" o:connecttype="custom" o:connectlocs="1407856,13143;2154265,19597;3483709,646927" o:connectangles="0,0,0"/>
                  </v:shape>
                  <v:shape id="Straight Arrow Connector 5" o:spid="_x0000_s1042" type="#_x0000_t32" style="position:absolute;left:1168;top:4978;width:1753;height:630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" strokecolor="black [3213]" strokeweight="1.5pt">
                    <v:stroke startarrow="oval" endarrow="open" endarrowlength="long"/>
                  </v:shape>
                  <v:shape id="Straight Arrow Connector 6" o:spid="_x0000_s1043" type="#_x0000_t32" style="position:absolute;left:9652;width:6019;height:335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" strokecolor="black [3213]" strokeweight="1.5pt">
                    <v:stroke startarrow="oval" endarrow="open" endarrowlength="long"/>
                  </v:shape>
                </v:group>
                <v:shape id="Text Box 20" o:spid="_x0000_s1044" type="#_x0000_t202" style="position:absolute;left:1641;top:5861;width:4419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9Ay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" filled="f" stroked="f" strokeweight=".5pt">
                  <v:textbox>
                    <w:txbxContent>
                      <w:p w:rsidR="00FC4D77" w:rsidRDefault="009443D6"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v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21" o:spid="_x0000_s1045" type="#_x0000_t202" style="position:absolute;left:12485;width:4419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" filled="f" stroked="f" strokeweight=".5pt">
                  <v:textbox>
                    <w:txbxContent>
                      <w:p w:rsidR="00FC4D77" w:rsidRDefault="009443D6" w:rsidP="00FC4D77"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v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24" o:spid="_x0000_s1046" type="#_x0000_t202" style="position:absolute;left:293;top:12602;width:4419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NYx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BlQNYxxQAAANsAAAAP&#10;AAAAAAAAAAAAAAAAAAcCAABkcnMvZG93bnJldi54bWxQSwUGAAAAAAMAAwC3AAAA+QIAAAAA&#10;" filled="f" stroked="f" strokeweight=".5pt">
                  <v:textbox>
                    <w:txbxContent>
                      <w:p w:rsidR="00FC4D77" w:rsidRDefault="009443D6" w:rsidP="00FC4D77"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25" o:spid="_x0000_s1047" type="#_x0000_t202" style="position:absolute;left:8557;top:5627;width:4420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" filled="f" stroked="f" strokeweight=".5pt">
                  <v:textbox>
                    <w:txbxContent>
                      <w:p w:rsidR="00FC4D77" w:rsidRDefault="009443D6" w:rsidP="00FC4D77"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  <w:r w:rsidR="00F551D8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ABAD061" wp14:editId="3BD8C36C">
                <wp:simplePos x="0" y="0"/>
                <wp:positionH relativeFrom="column">
                  <wp:posOffset>2560955</wp:posOffset>
                </wp:positionH>
                <wp:positionV relativeFrom="paragraph">
                  <wp:posOffset>2338070</wp:posOffset>
                </wp:positionV>
                <wp:extent cx="1025525" cy="30480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552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551D8" w:rsidRDefault="009443D6" w:rsidP="00F551D8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⃗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v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+Δ</m:t>
                                </m:r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v</m:t>
                                    </m:r>
                                  </m:e>
                                </m:acc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⃗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v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BAD061" id="Text Box 32" o:spid="_x0000_s1048" type="#_x0000_t202" style="position:absolute;margin-left:201.65pt;margin-top:184.1pt;width:80.75pt;height:24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" filled="f" stroked="f" strokeweight=".5pt">
                <v:textbox>
                  <w:txbxContent>
                    <w:p w:rsidR="00F551D8" w:rsidRDefault="009443D6" w:rsidP="00F551D8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Δ</m:t>
                          </m:r>
                          <m:acc>
                            <m:accPr>
                              <m:chr m:val="⃗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F551D8">
        <w:rPr>
          <w:noProof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05CDEA31" wp14:editId="479E191D">
                <wp:simplePos x="0" y="0"/>
                <wp:positionH relativeFrom="column">
                  <wp:posOffset>550985</wp:posOffset>
                </wp:positionH>
                <wp:positionV relativeFrom="paragraph">
                  <wp:posOffset>808892</wp:posOffset>
                </wp:positionV>
                <wp:extent cx="5029200" cy="1920240"/>
                <wp:effectExtent l="0" t="0" r="19050" b="22860"/>
                <wp:wrapNone/>
                <wp:docPr id="33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29200" cy="1920240"/>
                          <a:chOff x="0" y="0"/>
                          <a:chExt cx="5029200" cy="1920240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0" y="0"/>
                            <a:ext cx="5029200" cy="192024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Straight Connector 9"/>
                        <wps:cNvCnPr/>
                        <wps:spPr>
                          <a:xfrm>
                            <a:off x="1916723" y="0"/>
                            <a:ext cx="0" cy="1920240"/>
                          </a:xfrm>
                          <a:prstGeom prst="lin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/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3100753" y="0"/>
                            <a:ext cx="0" cy="1920240"/>
                          </a:xfrm>
                          <a:prstGeom prst="lin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D9E64FA" id="Group 33" o:spid="_x0000_s1026" style="position:absolute;margin-left:43.4pt;margin-top:63.7pt;width:396pt;height:151.2pt;z-index:251671552" coordsize="50292,19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">
                <v:rect id="Rectangle 1" o:spid="_x0000_s1027" style="position:absolute;width:50292;height:192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" filled="f" strokecolor="black [3213]" strokeweight="2pt"/>
                <v:line id="Straight Connector 9" o:spid="_x0000_s1028" style="position:absolute;visibility:visible;mso-wrap-style:square" from="19167,0" to="19167,192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" strokecolor="black [3213]" strokeweight="2pt"/>
                <v:line id="Straight Connector 10" o:spid="_x0000_s1029" style="position:absolute;visibility:visible;mso-wrap-style:square" from="31007,0" to="31007,192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" strokecolor="black [3213]" strokeweight="2pt"/>
              </v:group>
            </w:pict>
          </mc:Fallback>
        </mc:AlternateContent>
      </w:r>
      <w:r w:rsidR="00F84EAF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7365A09" wp14:editId="1B28BF59">
                <wp:simplePos x="0" y="0"/>
                <wp:positionH relativeFrom="column">
                  <wp:posOffset>3650615</wp:posOffset>
                </wp:positionH>
                <wp:positionV relativeFrom="paragraph">
                  <wp:posOffset>807720</wp:posOffset>
                </wp:positionV>
                <wp:extent cx="304800" cy="304800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84EAF" w:rsidRDefault="00F84EAF" w:rsidP="00F84EAF">
                            <w:r>
                              <w:t>3</w:t>
                            </w:r>
                            <w:r w:rsidR="00340803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365A09" id="Text Box 29" o:spid="_x0000_s1049" type="#_x0000_t202" style="position:absolute;margin-left:287.45pt;margin-top:63.6pt;width:24pt;height:24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" filled="f" stroked="f" strokeweight=".5pt">
                <v:textbox>
                  <w:txbxContent>
                    <w:p w:rsidR="00F84EAF" w:rsidRDefault="00F84EAF" w:rsidP="00F84EAF">
                      <w:r>
                        <w:t>3</w:t>
                      </w:r>
                      <w:r w:rsidR="00340803"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84EAF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5417607" wp14:editId="3B59A2F7">
                <wp:simplePos x="0" y="0"/>
                <wp:positionH relativeFrom="column">
                  <wp:posOffset>548640</wp:posOffset>
                </wp:positionH>
                <wp:positionV relativeFrom="paragraph">
                  <wp:posOffset>807720</wp:posOffset>
                </wp:positionV>
                <wp:extent cx="304800" cy="304800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84EAF" w:rsidRDefault="00F84EAF" w:rsidP="00F84EAF">
                            <w:r>
                              <w:t>1</w:t>
                            </w:r>
                            <w:r w:rsidR="00340803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17607" id="Text Box 27" o:spid="_x0000_s1050" type="#_x0000_t202" style="position:absolute;margin-left:43.2pt;margin-top:63.6pt;width:24pt;height:24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" filled="f" stroked="f" strokeweight=".5pt">
                <v:textbox>
                  <w:txbxContent>
                    <w:p w:rsidR="00F84EAF" w:rsidRDefault="00F84EAF" w:rsidP="00F84EAF">
                      <w:r>
                        <w:t>1</w:t>
                      </w:r>
                      <w:r w:rsidR="00340803"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84EAF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8CDAEF3" wp14:editId="05BD9C96">
                <wp:simplePos x="0" y="0"/>
                <wp:positionH relativeFrom="column">
                  <wp:posOffset>2465705</wp:posOffset>
                </wp:positionH>
                <wp:positionV relativeFrom="paragraph">
                  <wp:posOffset>807720</wp:posOffset>
                </wp:positionV>
                <wp:extent cx="304800" cy="30480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84EAF" w:rsidRDefault="00F84EAF" w:rsidP="00F84EAF">
                            <w:r>
                              <w:t>2</w:t>
                            </w:r>
                            <w:r w:rsidR="00340803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CDAEF3" id="Text Box 28" o:spid="_x0000_s1051" type="#_x0000_t202" style="position:absolute;margin-left:194.15pt;margin-top:63.6pt;width:24pt;height:24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" filled="f" stroked="f" strokeweight=".5pt">
                <v:textbox>
                  <w:txbxContent>
                    <w:p w:rsidR="00F84EAF" w:rsidRDefault="00F84EAF" w:rsidP="00F84EAF">
                      <w:r>
                        <w:t>2</w:t>
                      </w:r>
                      <w:r w:rsidR="00340803"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940F5F" w:rsidRPr="009221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MzUyMrG0MLOwtDBQ0lEKTi0uzszPAykwrAUAY64bMCwAAAA="/>
  </w:docVars>
  <w:rsids>
    <w:rsidRoot w:val="006032A9"/>
    <w:rsid w:val="002703CB"/>
    <w:rsid w:val="00340803"/>
    <w:rsid w:val="00542B42"/>
    <w:rsid w:val="006032A9"/>
    <w:rsid w:val="009221CC"/>
    <w:rsid w:val="00940F5F"/>
    <w:rsid w:val="009443D6"/>
    <w:rsid w:val="00A62BE8"/>
    <w:rsid w:val="00F551D8"/>
    <w:rsid w:val="00F84EAF"/>
    <w:rsid w:val="00FC4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B7DC8"/>
  <w15:docId w15:val="{16FD7213-88C8-4B8A-85C8-2F98E8644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51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4D7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4D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4D7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ichmond</Company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 Trawick</dc:creator>
  <cp:lastModifiedBy>Rebello de Sousa Dias, Mariama</cp:lastModifiedBy>
  <cp:revision>4</cp:revision>
  <cp:lastPrinted>2016-05-02T16:29:00Z</cp:lastPrinted>
  <dcterms:created xsi:type="dcterms:W3CDTF">2016-05-02T15:58:00Z</dcterms:created>
  <dcterms:modified xsi:type="dcterms:W3CDTF">2019-07-23T14:21:00Z</dcterms:modified>
</cp:coreProperties>
</file>